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6435B" w14:textId="5392A62D" w:rsidR="000025BA" w:rsidRPr="00E54A68" w:rsidRDefault="000025BA" w:rsidP="00E36F02">
      <w:pPr>
        <w:pStyle w:val="Heading2"/>
        <w:numPr>
          <w:ilvl w:val="0"/>
          <w:numId w:val="0"/>
        </w:numPr>
        <w:ind w:left="576" w:hanging="576"/>
        <w:rPr>
          <w:rFonts w:ascii="Arial" w:hAnsi="Arial" w:cs="Arial"/>
          <w:sz w:val="24"/>
          <w:szCs w:val="24"/>
        </w:rPr>
      </w:pPr>
      <w:r w:rsidRPr="00E54A68">
        <w:rPr>
          <w:rFonts w:ascii="Arial" w:hAnsi="Arial" w:cs="Arial"/>
          <w:sz w:val="24"/>
          <w:szCs w:val="24"/>
        </w:rPr>
        <w:t>Lab Questions:</w:t>
      </w:r>
    </w:p>
    <w:p w14:paraId="30D991A0" w14:textId="3D932E71" w:rsidR="000025BA" w:rsidRPr="00E54A68" w:rsidRDefault="00780B85" w:rsidP="00E36F02">
      <w:pPr>
        <w:spacing w:after="0"/>
        <w:rPr>
          <w:rFonts w:ascii="Arial" w:hAnsi="Arial" w:cs="Arial"/>
          <w:sz w:val="24"/>
          <w:szCs w:val="24"/>
        </w:rPr>
      </w:pPr>
      <w:r w:rsidRPr="00E54A68">
        <w:rPr>
          <w:rFonts w:ascii="Arial" w:hAnsi="Arial" w:cs="Arial"/>
          <w:sz w:val="24"/>
          <w:szCs w:val="24"/>
        </w:rPr>
        <w:t xml:space="preserve">Create a Microsoft Word </w:t>
      </w:r>
      <w:r w:rsidR="003B739B" w:rsidRPr="00E54A68">
        <w:rPr>
          <w:rFonts w:ascii="Arial" w:hAnsi="Arial" w:cs="Arial"/>
          <w:sz w:val="24"/>
          <w:szCs w:val="24"/>
        </w:rPr>
        <w:t>d</w:t>
      </w:r>
      <w:r w:rsidR="003B739B">
        <w:rPr>
          <w:rFonts w:ascii="Arial" w:hAnsi="Arial" w:cs="Arial"/>
          <w:sz w:val="24"/>
          <w:szCs w:val="24"/>
        </w:rPr>
        <w:t>ocument;</w:t>
      </w:r>
      <w:r w:rsidR="008F55C7">
        <w:rPr>
          <w:rFonts w:ascii="Arial" w:hAnsi="Arial" w:cs="Arial"/>
          <w:sz w:val="24"/>
          <w:szCs w:val="24"/>
        </w:rPr>
        <w:t xml:space="preserve"> a</w:t>
      </w:r>
      <w:r w:rsidR="000025BA" w:rsidRPr="00E54A68">
        <w:rPr>
          <w:rFonts w:ascii="Arial" w:hAnsi="Arial" w:cs="Arial"/>
          <w:sz w:val="24"/>
          <w:szCs w:val="24"/>
        </w:rPr>
        <w:t>nswer the following questions using your own words.</w:t>
      </w:r>
      <w:r w:rsidR="00197666">
        <w:rPr>
          <w:rFonts w:ascii="Arial" w:hAnsi="Arial" w:cs="Arial"/>
          <w:sz w:val="24"/>
          <w:szCs w:val="24"/>
        </w:rPr>
        <w:t xml:space="preserve"> </w:t>
      </w:r>
    </w:p>
    <w:p w14:paraId="0C496B03" w14:textId="13B0088D" w:rsidR="008601EC" w:rsidRPr="00E54A68" w:rsidRDefault="008601EC" w:rsidP="00E36F02">
      <w:pPr>
        <w:spacing w:after="0"/>
        <w:rPr>
          <w:rFonts w:ascii="Arial" w:hAnsi="Arial" w:cs="Arial"/>
          <w:sz w:val="24"/>
          <w:szCs w:val="24"/>
        </w:rPr>
      </w:pPr>
    </w:p>
    <w:p w14:paraId="1B144D12" w14:textId="5A15DD35" w:rsidR="00E36F02" w:rsidRPr="00EE5206" w:rsidRDefault="00EE5206" w:rsidP="00EE5206">
      <w:pPr>
        <w:spacing w:after="0"/>
        <w:rPr>
          <w:rFonts w:ascii="Arial" w:eastAsia="Times New Roman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. </w:t>
      </w:r>
      <w:r w:rsidR="00476219" w:rsidRPr="00EE5206">
        <w:rPr>
          <w:rFonts w:ascii="Arial" w:hAnsi="Arial" w:cs="Arial"/>
          <w:sz w:val="24"/>
          <w:szCs w:val="24"/>
        </w:rPr>
        <w:t>What type of Backup s</w:t>
      </w:r>
      <w:r w:rsidR="00E36F02" w:rsidRPr="00EE5206">
        <w:rPr>
          <w:rFonts w:ascii="Arial" w:hAnsi="Arial" w:cs="Arial"/>
          <w:sz w:val="24"/>
          <w:szCs w:val="24"/>
        </w:rPr>
        <w:t>trategy</w:t>
      </w:r>
      <w:r w:rsidR="00476219" w:rsidRPr="00EE5206">
        <w:rPr>
          <w:rFonts w:ascii="Arial" w:hAnsi="Arial" w:cs="Arial"/>
          <w:sz w:val="24"/>
          <w:szCs w:val="24"/>
        </w:rPr>
        <w:t xml:space="preserve"> </w:t>
      </w:r>
      <w:r w:rsidR="00F44DDA" w:rsidRPr="00EE5206">
        <w:rPr>
          <w:rFonts w:ascii="Arial" w:hAnsi="Arial" w:cs="Arial"/>
          <w:sz w:val="24"/>
          <w:szCs w:val="24"/>
        </w:rPr>
        <w:t xml:space="preserve">did you </w:t>
      </w:r>
      <w:r w:rsidR="00476219" w:rsidRPr="00EE5206">
        <w:rPr>
          <w:rFonts w:ascii="Arial" w:hAnsi="Arial" w:cs="Arial"/>
          <w:sz w:val="24"/>
          <w:szCs w:val="24"/>
        </w:rPr>
        <w:t>implement?</w:t>
      </w:r>
      <w:r w:rsidR="008601EC" w:rsidRPr="00EE5206">
        <w:rPr>
          <w:rFonts w:ascii="Arial" w:hAnsi="Arial" w:cs="Arial"/>
          <w:sz w:val="24"/>
          <w:szCs w:val="24"/>
        </w:rPr>
        <w:t xml:space="preserve"> </w:t>
      </w:r>
      <w:r w:rsidR="008601EC" w:rsidRPr="00EE5206">
        <w:rPr>
          <w:rFonts w:ascii="Arial" w:eastAsia="Times New Roman" w:hAnsi="Arial" w:cs="Arial"/>
          <w:sz w:val="24"/>
          <w:szCs w:val="24"/>
        </w:rPr>
        <w:t>Full, Differential, Incremental, one</w:t>
      </w:r>
      <w:r w:rsidR="00C41E6D">
        <w:rPr>
          <w:rFonts w:ascii="Arial" w:eastAsia="Times New Roman" w:hAnsi="Arial" w:cs="Arial"/>
          <w:sz w:val="24"/>
          <w:szCs w:val="24"/>
        </w:rPr>
        <w:t>-</w:t>
      </w:r>
      <w:r w:rsidR="008601EC" w:rsidRPr="00EE5206">
        <w:rPr>
          <w:rFonts w:ascii="Arial" w:eastAsia="Times New Roman" w:hAnsi="Arial" w:cs="Arial"/>
          <w:sz w:val="24"/>
          <w:szCs w:val="24"/>
        </w:rPr>
        <w:t>off?</w:t>
      </w:r>
      <w:r w:rsidR="000A4F81" w:rsidRPr="00EE5206">
        <w:rPr>
          <w:rFonts w:ascii="Arial" w:eastAsia="Times New Roman" w:hAnsi="Arial" w:cs="Arial"/>
          <w:sz w:val="24"/>
          <w:szCs w:val="24"/>
        </w:rPr>
        <w:t xml:space="preserve"> A combination of all of them?</w:t>
      </w:r>
    </w:p>
    <w:p w14:paraId="4F452274" w14:textId="7E48C4F3" w:rsidR="00EE5206" w:rsidRPr="003B1E18" w:rsidRDefault="00D404B2" w:rsidP="00EE5206">
      <w:pPr>
        <w:spacing w:after="0"/>
        <w:rPr>
          <w:rFonts w:ascii="Arial" w:eastAsia="Times New Roman" w:hAnsi="Arial" w:cs="Arial"/>
          <w:color w:val="FF0000"/>
          <w:sz w:val="24"/>
          <w:szCs w:val="24"/>
        </w:rPr>
      </w:pPr>
      <w:r w:rsidRPr="003B1E18">
        <w:rPr>
          <w:rFonts w:ascii="Arial" w:eastAsiaTheme="minorEastAsia" w:hAnsi="Arial" w:cs="Arial"/>
          <w:color w:val="FF0000"/>
          <w:sz w:val="24"/>
          <w:szCs w:val="24"/>
          <w:lang w:eastAsia="zh-CN"/>
        </w:rPr>
        <w:t>Full</w:t>
      </w:r>
      <w:r w:rsidR="00F30947">
        <w:rPr>
          <w:rFonts w:ascii="Arial" w:eastAsiaTheme="minorEastAsia" w:hAnsi="Arial" w:cs="Arial"/>
          <w:color w:val="FF0000"/>
          <w:sz w:val="24"/>
          <w:szCs w:val="24"/>
          <w:lang w:eastAsia="zh-CN"/>
        </w:rPr>
        <w:t>, one-off</w:t>
      </w:r>
    </w:p>
    <w:p w14:paraId="63980832" w14:textId="2EA1F2CC" w:rsidR="00E36F02" w:rsidRPr="00EE5206" w:rsidRDefault="00EE5206" w:rsidP="00EE5206">
      <w:pPr>
        <w:spacing w:after="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2. </w:t>
      </w:r>
      <w:r w:rsidR="1182CA46" w:rsidRPr="00EE5206">
        <w:rPr>
          <w:rFonts w:ascii="Arial" w:eastAsia="Times New Roman" w:hAnsi="Arial" w:cs="Arial"/>
          <w:sz w:val="24"/>
          <w:szCs w:val="24"/>
        </w:rPr>
        <w:t>When are you going to perform your data backups?  Da</w:t>
      </w:r>
      <w:r w:rsidR="00DF7BD2" w:rsidRPr="00EE5206">
        <w:rPr>
          <w:rFonts w:ascii="Arial" w:eastAsia="Times New Roman" w:hAnsi="Arial" w:cs="Arial"/>
          <w:sz w:val="24"/>
          <w:szCs w:val="24"/>
        </w:rPr>
        <w:t>y</w:t>
      </w:r>
      <w:r w:rsidR="1182CA46" w:rsidRPr="00EE5206">
        <w:rPr>
          <w:rFonts w:ascii="Arial" w:eastAsia="Times New Roman" w:hAnsi="Arial" w:cs="Arial"/>
          <w:sz w:val="24"/>
          <w:szCs w:val="24"/>
        </w:rPr>
        <w:t xml:space="preserve"> and time</w:t>
      </w:r>
      <w:r w:rsidR="00DF7BD2" w:rsidRPr="00EE5206">
        <w:rPr>
          <w:rFonts w:ascii="Arial" w:eastAsia="Times New Roman" w:hAnsi="Arial" w:cs="Arial"/>
          <w:sz w:val="24"/>
          <w:szCs w:val="24"/>
        </w:rPr>
        <w:t xml:space="preserve"> is </w:t>
      </w:r>
      <w:r w:rsidR="00C41E6D">
        <w:rPr>
          <w:rFonts w:ascii="Arial" w:eastAsia="Times New Roman" w:hAnsi="Arial" w:cs="Arial"/>
          <w:sz w:val="24"/>
          <w:szCs w:val="24"/>
        </w:rPr>
        <w:t xml:space="preserve">an </w:t>
      </w:r>
      <w:r w:rsidR="00DF7BD2" w:rsidRPr="00EE5206">
        <w:rPr>
          <w:rFonts w:ascii="Arial" w:eastAsia="Times New Roman" w:hAnsi="Arial" w:cs="Arial"/>
          <w:sz w:val="24"/>
          <w:szCs w:val="24"/>
        </w:rPr>
        <w:t>acceptable answer.</w:t>
      </w:r>
    </w:p>
    <w:p w14:paraId="2CF035FB" w14:textId="03BA2048" w:rsidR="00220C87" w:rsidRPr="003B1E18" w:rsidRDefault="00D404B2" w:rsidP="00220C87">
      <w:pPr>
        <w:spacing w:after="0"/>
        <w:rPr>
          <w:rFonts w:ascii="Arial" w:eastAsia="Times New Roman" w:hAnsi="Arial" w:cs="Arial"/>
          <w:color w:val="FF0000"/>
          <w:sz w:val="24"/>
          <w:szCs w:val="24"/>
        </w:rPr>
      </w:pPr>
      <w:r w:rsidRPr="003B1E18">
        <w:rPr>
          <w:rFonts w:ascii="Arial" w:eastAsiaTheme="minorEastAsia" w:hAnsi="Arial" w:cs="Arial"/>
          <w:color w:val="FF0000"/>
          <w:sz w:val="24"/>
          <w:szCs w:val="24"/>
          <w:lang w:eastAsia="zh-CN"/>
        </w:rPr>
        <w:t>7 P.M. Every</w:t>
      </w:r>
      <w:r w:rsidRPr="003B1E18">
        <w:rPr>
          <w:rFonts w:ascii="Arial" w:eastAsia="Times New Roman" w:hAnsi="Arial" w:cs="Arial"/>
          <w:color w:val="FF0000"/>
          <w:sz w:val="24"/>
          <w:szCs w:val="24"/>
        </w:rPr>
        <w:t xml:space="preserve"> Monday</w:t>
      </w:r>
    </w:p>
    <w:p w14:paraId="77DB499B" w14:textId="0CCF9FCF" w:rsidR="00220C87" w:rsidRDefault="00545468" w:rsidP="00220C87">
      <w:pPr>
        <w:spacing w:after="0"/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3</w:t>
      </w:r>
      <w:r w:rsidR="00220C87">
        <w:rPr>
          <w:rFonts w:ascii="Arial" w:eastAsia="Times New Roman" w:hAnsi="Arial" w:cs="Arial"/>
          <w:sz w:val="24"/>
          <w:szCs w:val="24"/>
        </w:rPr>
        <w:t>. Why would you want to practice restoring your data from a backup?</w:t>
      </w:r>
    </w:p>
    <w:p w14:paraId="5BAA8DB4" w14:textId="2BCE2E10" w:rsidR="00220C87" w:rsidRPr="009845B7" w:rsidRDefault="009845B7" w:rsidP="00220C87">
      <w:pPr>
        <w:spacing w:after="0"/>
        <w:rPr>
          <w:rFonts w:ascii="Arial" w:eastAsia="Times New Roman" w:hAnsi="Arial" w:cs="Arial"/>
          <w:color w:val="FF0000"/>
          <w:sz w:val="24"/>
          <w:szCs w:val="24"/>
        </w:rPr>
      </w:pPr>
      <w:r w:rsidRPr="009845B7">
        <w:rPr>
          <w:rFonts w:ascii="Arial" w:eastAsia="Times New Roman" w:hAnsi="Arial" w:cs="Arial"/>
          <w:color w:val="FF0000"/>
          <w:sz w:val="24"/>
          <w:szCs w:val="24"/>
        </w:rPr>
        <w:t xml:space="preserve">The original files, hard drives, or the computer was </w:t>
      </w:r>
      <w:proofErr w:type="spellStart"/>
      <w:r w:rsidRPr="009845B7">
        <w:rPr>
          <w:rFonts w:ascii="Arial" w:eastAsia="Times New Roman" w:hAnsi="Arial" w:cs="Arial"/>
          <w:color w:val="FF0000"/>
          <w:sz w:val="24"/>
          <w:szCs w:val="24"/>
        </w:rPr>
        <w:t>destoried</w:t>
      </w:r>
      <w:proofErr w:type="spellEnd"/>
      <w:r w:rsidRPr="009845B7">
        <w:rPr>
          <w:rFonts w:ascii="Arial" w:eastAsia="Times New Roman" w:hAnsi="Arial" w:cs="Arial"/>
          <w:color w:val="FF0000"/>
          <w:sz w:val="24"/>
          <w:szCs w:val="24"/>
        </w:rPr>
        <w:t xml:space="preserve"> or changed by unexpected behaviors. Also, restoring data could be used to set up new computers.</w:t>
      </w:r>
    </w:p>
    <w:p w14:paraId="7E5AFA4E" w14:textId="03418085" w:rsidR="009845B7" w:rsidRPr="009845B7" w:rsidRDefault="009845B7" w:rsidP="00220C87">
      <w:pPr>
        <w:spacing w:after="0"/>
        <w:rPr>
          <w:rFonts w:ascii="Arial" w:eastAsia="Times New Roman" w:hAnsi="Arial" w:cs="Arial"/>
          <w:color w:val="FF0000"/>
          <w:sz w:val="24"/>
          <w:szCs w:val="24"/>
        </w:rPr>
      </w:pPr>
    </w:p>
    <w:p w14:paraId="02EC1D4D" w14:textId="372CC22E" w:rsidR="009845B7" w:rsidRDefault="009845B7" w:rsidP="00220C87">
      <w:pPr>
        <w:spacing w:after="0"/>
        <w:rPr>
          <w:rFonts w:ascii="Arial" w:eastAsia="Times New Roman" w:hAnsi="Arial" w:cs="Arial"/>
          <w:sz w:val="24"/>
          <w:szCs w:val="24"/>
        </w:rPr>
      </w:pPr>
    </w:p>
    <w:p w14:paraId="4B2239D2" w14:textId="77777777" w:rsidR="009845B7" w:rsidRDefault="009845B7" w:rsidP="00220C87">
      <w:pPr>
        <w:spacing w:after="0"/>
        <w:rPr>
          <w:rFonts w:ascii="Arial" w:eastAsia="Times New Roman" w:hAnsi="Arial" w:cs="Arial"/>
          <w:sz w:val="24"/>
          <w:szCs w:val="24"/>
        </w:rPr>
      </w:pPr>
    </w:p>
    <w:sectPr w:rsidR="009845B7" w:rsidSect="0021484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79F1A" w14:textId="77777777" w:rsidR="003F7F44" w:rsidRDefault="003F7F44" w:rsidP="00555E66">
      <w:pPr>
        <w:spacing w:after="0" w:line="240" w:lineRule="auto"/>
      </w:pPr>
      <w:r>
        <w:separator/>
      </w:r>
    </w:p>
  </w:endnote>
  <w:endnote w:type="continuationSeparator" w:id="0">
    <w:p w14:paraId="7F91F3CC" w14:textId="77777777" w:rsidR="003F7F44" w:rsidRDefault="003F7F44" w:rsidP="00555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160BEE" w14:textId="758236F6" w:rsidR="00F95C5A" w:rsidRPr="00393E45" w:rsidRDefault="00F95C5A" w:rsidP="00393E45">
    <w:pPr>
      <w:pStyle w:val="Footer"/>
      <w:rPr>
        <w:rFonts w:ascii="Times New Roman" w:hAnsi="Times New Roman" w:cs="Times New Roman"/>
        <w:sz w:val="24"/>
        <w:szCs w:val="24"/>
      </w:rPr>
    </w:pPr>
    <w:r w:rsidRPr="00393E45">
      <w:rPr>
        <w:rFonts w:ascii="Times New Roman" w:hAnsi="Times New Roman" w:cs="Times New Roman"/>
        <w:sz w:val="24"/>
        <w:szCs w:val="24"/>
      </w:rPr>
      <w:t>©Algonquin College</w:t>
    </w:r>
    <w:r w:rsidRPr="00393E45"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fldChar w:fldCharType="begin"/>
    </w:r>
    <w:r>
      <w:rPr>
        <w:rFonts w:ascii="Times New Roman" w:hAnsi="Times New Roman" w:cs="Times New Roman"/>
        <w:sz w:val="24"/>
        <w:szCs w:val="24"/>
      </w:rPr>
      <w:instrText xml:space="preserve"> DATE \@ "MMMM d, yyyy" </w:instrText>
    </w:r>
    <w:r>
      <w:rPr>
        <w:rFonts w:ascii="Times New Roman" w:hAnsi="Times New Roman" w:cs="Times New Roman"/>
        <w:sz w:val="24"/>
        <w:szCs w:val="24"/>
      </w:rPr>
      <w:fldChar w:fldCharType="separate"/>
    </w:r>
    <w:r w:rsidR="00F30947">
      <w:rPr>
        <w:rFonts w:ascii="Times New Roman" w:hAnsi="Times New Roman" w:cs="Times New Roman"/>
        <w:noProof/>
        <w:sz w:val="24"/>
        <w:szCs w:val="24"/>
      </w:rPr>
      <w:t>August 8, 2022</w:t>
    </w:r>
    <w:r>
      <w:rPr>
        <w:rFonts w:ascii="Times New Roman" w:hAnsi="Times New Roman" w:cs="Times New Roman"/>
        <w:sz w:val="24"/>
        <w:szCs w:val="24"/>
      </w:rPr>
      <w:fldChar w:fldCharType="end"/>
    </w:r>
    <w:r>
      <w:rPr>
        <w:rFonts w:ascii="Times New Roman" w:hAnsi="Times New Roman" w:cs="Times New Roman"/>
        <w:sz w:val="24"/>
        <w:szCs w:val="24"/>
      </w:rPr>
      <w:tab/>
    </w:r>
    <w:r w:rsidRPr="00393E45">
      <w:rPr>
        <w:rFonts w:ascii="Times New Roman" w:hAnsi="Times New Roman" w:cs="Times New Roman"/>
        <w:sz w:val="24"/>
        <w:szCs w:val="24"/>
      </w:rPr>
      <w:t xml:space="preserve">Page </w: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393E45">
      <w:rPr>
        <w:rFonts w:ascii="Times New Roman" w:hAnsi="Times New Roman" w:cs="Times New Roman"/>
        <w:b/>
        <w:bCs/>
        <w:sz w:val="24"/>
        <w:szCs w:val="24"/>
      </w:rPr>
      <w:instrText xml:space="preserve"> PAGE  \* Arabic  \* MERGEFORMAT </w:instrTex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A17DDE">
      <w:rPr>
        <w:rFonts w:ascii="Times New Roman" w:hAnsi="Times New Roman" w:cs="Times New Roman"/>
        <w:b/>
        <w:bCs/>
        <w:noProof/>
        <w:sz w:val="24"/>
        <w:szCs w:val="24"/>
      </w:rPr>
      <w:t>11</w: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end"/>
    </w:r>
    <w:r w:rsidRPr="00393E45">
      <w:rPr>
        <w:rFonts w:ascii="Times New Roman" w:hAnsi="Times New Roman" w:cs="Times New Roman"/>
        <w:sz w:val="24"/>
        <w:szCs w:val="24"/>
      </w:rPr>
      <w:t xml:space="preserve"> of </w: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begin"/>
    </w:r>
    <w:r w:rsidRPr="00393E45">
      <w:rPr>
        <w:rFonts w:ascii="Times New Roman" w:hAnsi="Times New Roman" w:cs="Times New Roman"/>
        <w:b/>
        <w:bCs/>
        <w:sz w:val="24"/>
        <w:szCs w:val="24"/>
      </w:rPr>
      <w:instrText xml:space="preserve"> NUMPAGES  \* Arabic  \* MERGEFORMAT </w:instrTex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separate"/>
    </w:r>
    <w:r w:rsidR="00A17DDE">
      <w:rPr>
        <w:rFonts w:ascii="Times New Roman" w:hAnsi="Times New Roman" w:cs="Times New Roman"/>
        <w:b/>
        <w:bCs/>
        <w:noProof/>
        <w:sz w:val="24"/>
        <w:szCs w:val="24"/>
      </w:rPr>
      <w:t>11</w:t>
    </w:r>
    <w:r w:rsidRPr="00393E45">
      <w:rPr>
        <w:rFonts w:ascii="Times New Roman" w:hAnsi="Times New Roman" w:cs="Times New Roman"/>
        <w:b/>
        <w:bCs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DE4F1" w14:textId="77777777" w:rsidR="003F7F44" w:rsidRDefault="003F7F44" w:rsidP="00555E66">
      <w:pPr>
        <w:spacing w:after="0" w:line="240" w:lineRule="auto"/>
      </w:pPr>
      <w:r>
        <w:separator/>
      </w:r>
    </w:p>
  </w:footnote>
  <w:footnote w:type="continuationSeparator" w:id="0">
    <w:p w14:paraId="00810647" w14:textId="77777777" w:rsidR="003F7F44" w:rsidRDefault="003F7F44" w:rsidP="00555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BC378" w14:textId="2F9F4C92" w:rsidR="00F95C5A" w:rsidRPr="00615F78" w:rsidRDefault="009C42A9" w:rsidP="00615F78">
    <w:pPr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b 8</w:t>
    </w:r>
    <w:r w:rsidR="00F95C5A" w:rsidRPr="00615F78">
      <w:rPr>
        <w:rFonts w:ascii="Times New Roman" w:hAnsi="Times New Roman" w:cs="Times New Roman"/>
        <w:sz w:val="24"/>
        <w:szCs w:val="24"/>
      </w:rPr>
      <w:tab/>
    </w:r>
    <w:r w:rsidR="00F95C5A" w:rsidRPr="00615F78">
      <w:rPr>
        <w:rFonts w:ascii="Times New Roman" w:hAnsi="Times New Roman" w:cs="Times New Roman"/>
        <w:sz w:val="24"/>
        <w:szCs w:val="24"/>
      </w:rPr>
      <w:tab/>
    </w:r>
    <w:r w:rsidR="00F95C5A" w:rsidRPr="00615F78">
      <w:rPr>
        <w:rFonts w:ascii="Times New Roman" w:hAnsi="Times New Roman" w:cs="Times New Roman"/>
        <w:sz w:val="24"/>
        <w:szCs w:val="24"/>
      </w:rPr>
      <w:tab/>
      <w:t>CST8101 Co</w:t>
    </w:r>
    <w:r w:rsidR="00C41067">
      <w:rPr>
        <w:rFonts w:ascii="Times New Roman" w:hAnsi="Times New Roman" w:cs="Times New Roman"/>
        <w:sz w:val="24"/>
        <w:szCs w:val="24"/>
      </w:rPr>
      <w:t>mputer Essentials</w:t>
    </w:r>
    <w:r w:rsidR="00C41067">
      <w:rPr>
        <w:rFonts w:ascii="Times New Roman" w:hAnsi="Times New Roman" w:cs="Times New Roman"/>
        <w:sz w:val="24"/>
        <w:szCs w:val="24"/>
      </w:rPr>
      <w:tab/>
    </w:r>
    <w:r w:rsidR="00C41067">
      <w:rPr>
        <w:rFonts w:ascii="Times New Roman" w:hAnsi="Times New Roman" w:cs="Times New Roman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22ACD"/>
    <w:multiLevelType w:val="hybridMultilevel"/>
    <w:tmpl w:val="C8108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5678A"/>
    <w:multiLevelType w:val="hybridMultilevel"/>
    <w:tmpl w:val="562E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87413"/>
    <w:multiLevelType w:val="hybridMultilevel"/>
    <w:tmpl w:val="C2DC1C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1530A"/>
    <w:multiLevelType w:val="hybridMultilevel"/>
    <w:tmpl w:val="839ED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A7432"/>
    <w:multiLevelType w:val="hybridMultilevel"/>
    <w:tmpl w:val="8A8200B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B3E02"/>
    <w:multiLevelType w:val="multilevel"/>
    <w:tmpl w:val="6F3A6D8E"/>
    <w:lvl w:ilvl="0">
      <w:start w:val="5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5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E3D73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F7C029C"/>
    <w:multiLevelType w:val="hybridMultilevel"/>
    <w:tmpl w:val="EE7252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E5097E"/>
    <w:multiLevelType w:val="hybridMultilevel"/>
    <w:tmpl w:val="839ED5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DF328D"/>
    <w:multiLevelType w:val="hybridMultilevel"/>
    <w:tmpl w:val="1E58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6F68AA"/>
    <w:multiLevelType w:val="hybridMultilevel"/>
    <w:tmpl w:val="10D4FE2A"/>
    <w:lvl w:ilvl="0" w:tplc="4C12E28A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E756A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8344ED3"/>
    <w:multiLevelType w:val="hybridMultilevel"/>
    <w:tmpl w:val="3A3A3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3328A"/>
    <w:multiLevelType w:val="multilevel"/>
    <w:tmpl w:val="2E2E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0B2287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A501CE3"/>
    <w:multiLevelType w:val="hybridMultilevel"/>
    <w:tmpl w:val="E4820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2548294">
    <w:abstractNumId w:val="2"/>
  </w:num>
  <w:num w:numId="2" w16cid:durableId="1945140515">
    <w:abstractNumId w:val="5"/>
  </w:num>
  <w:num w:numId="3" w16cid:durableId="179588794">
    <w:abstractNumId w:val="11"/>
  </w:num>
  <w:num w:numId="4" w16cid:durableId="1489781769">
    <w:abstractNumId w:val="6"/>
  </w:num>
  <w:num w:numId="5" w16cid:durableId="2079355349">
    <w:abstractNumId w:val="14"/>
  </w:num>
  <w:num w:numId="6" w16cid:durableId="1141113574">
    <w:abstractNumId w:val="7"/>
  </w:num>
  <w:num w:numId="7" w16cid:durableId="589392832">
    <w:abstractNumId w:val="9"/>
  </w:num>
  <w:num w:numId="8" w16cid:durableId="319113276">
    <w:abstractNumId w:val="10"/>
  </w:num>
  <w:num w:numId="9" w16cid:durableId="556940268">
    <w:abstractNumId w:val="15"/>
  </w:num>
  <w:num w:numId="10" w16cid:durableId="253560218">
    <w:abstractNumId w:val="13"/>
  </w:num>
  <w:num w:numId="11" w16cid:durableId="704137378">
    <w:abstractNumId w:val="12"/>
  </w:num>
  <w:num w:numId="12" w16cid:durableId="2049380175">
    <w:abstractNumId w:val="8"/>
  </w:num>
  <w:num w:numId="13" w16cid:durableId="383140357">
    <w:abstractNumId w:val="4"/>
  </w:num>
  <w:num w:numId="14" w16cid:durableId="1651983996">
    <w:abstractNumId w:val="1"/>
  </w:num>
  <w:num w:numId="15" w16cid:durableId="760182276">
    <w:abstractNumId w:val="3"/>
  </w:num>
  <w:num w:numId="16" w16cid:durableId="754979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tDS2NDcxNbe0MDdX0lEKTi0uzszPAykwrwUAeDAmliwAAAA="/>
  </w:docVars>
  <w:rsids>
    <w:rsidRoot w:val="0087218F"/>
    <w:rsid w:val="000005DC"/>
    <w:rsid w:val="00000F15"/>
    <w:rsid w:val="000025BA"/>
    <w:rsid w:val="00005DCC"/>
    <w:rsid w:val="00011987"/>
    <w:rsid w:val="00013CCC"/>
    <w:rsid w:val="00017BC4"/>
    <w:rsid w:val="0002077B"/>
    <w:rsid w:val="0002145D"/>
    <w:rsid w:val="000237EC"/>
    <w:rsid w:val="000319DF"/>
    <w:rsid w:val="00035448"/>
    <w:rsid w:val="00036211"/>
    <w:rsid w:val="00045145"/>
    <w:rsid w:val="00046D64"/>
    <w:rsid w:val="00055E2D"/>
    <w:rsid w:val="00061C68"/>
    <w:rsid w:val="00061EFF"/>
    <w:rsid w:val="00067EBF"/>
    <w:rsid w:val="00071382"/>
    <w:rsid w:val="00071CC3"/>
    <w:rsid w:val="00073A2A"/>
    <w:rsid w:val="00076993"/>
    <w:rsid w:val="00082F8F"/>
    <w:rsid w:val="0008486C"/>
    <w:rsid w:val="000966D6"/>
    <w:rsid w:val="000A12CE"/>
    <w:rsid w:val="000A4F6A"/>
    <w:rsid w:val="000A4F81"/>
    <w:rsid w:val="000B1B1D"/>
    <w:rsid w:val="000B3621"/>
    <w:rsid w:val="000B3817"/>
    <w:rsid w:val="000B6438"/>
    <w:rsid w:val="000D51CD"/>
    <w:rsid w:val="000D5561"/>
    <w:rsid w:val="000E0FE0"/>
    <w:rsid w:val="000E1991"/>
    <w:rsid w:val="000E3756"/>
    <w:rsid w:val="000E3FC8"/>
    <w:rsid w:val="000E6E0B"/>
    <w:rsid w:val="000F1A51"/>
    <w:rsid w:val="00100938"/>
    <w:rsid w:val="00100EEB"/>
    <w:rsid w:val="00101222"/>
    <w:rsid w:val="001021F3"/>
    <w:rsid w:val="0010416F"/>
    <w:rsid w:val="0010437C"/>
    <w:rsid w:val="00113919"/>
    <w:rsid w:val="00114368"/>
    <w:rsid w:val="0011525C"/>
    <w:rsid w:val="00130160"/>
    <w:rsid w:val="0013348E"/>
    <w:rsid w:val="00134CE6"/>
    <w:rsid w:val="001400E9"/>
    <w:rsid w:val="00142D48"/>
    <w:rsid w:val="0014329C"/>
    <w:rsid w:val="00150C01"/>
    <w:rsid w:val="001520B0"/>
    <w:rsid w:val="00152DDD"/>
    <w:rsid w:val="001575CE"/>
    <w:rsid w:val="00161982"/>
    <w:rsid w:val="00161DA0"/>
    <w:rsid w:val="00162E91"/>
    <w:rsid w:val="00163351"/>
    <w:rsid w:val="0016444C"/>
    <w:rsid w:val="00164E95"/>
    <w:rsid w:val="00165EA4"/>
    <w:rsid w:val="00172434"/>
    <w:rsid w:val="001763DF"/>
    <w:rsid w:val="0017779D"/>
    <w:rsid w:val="00180FED"/>
    <w:rsid w:val="00185A3A"/>
    <w:rsid w:val="00197666"/>
    <w:rsid w:val="00197BC8"/>
    <w:rsid w:val="001A0573"/>
    <w:rsid w:val="001A0F47"/>
    <w:rsid w:val="001A25CD"/>
    <w:rsid w:val="001A28A1"/>
    <w:rsid w:val="001A3A01"/>
    <w:rsid w:val="001A5A02"/>
    <w:rsid w:val="001B18BC"/>
    <w:rsid w:val="001B2052"/>
    <w:rsid w:val="001B2E78"/>
    <w:rsid w:val="001B3F29"/>
    <w:rsid w:val="001B75DC"/>
    <w:rsid w:val="001C0E6A"/>
    <w:rsid w:val="001C4D19"/>
    <w:rsid w:val="001D0D3B"/>
    <w:rsid w:val="001D1611"/>
    <w:rsid w:val="001D3122"/>
    <w:rsid w:val="001E0672"/>
    <w:rsid w:val="001E2EC9"/>
    <w:rsid w:val="001E71FD"/>
    <w:rsid w:val="001F0DDA"/>
    <w:rsid w:val="001F64CE"/>
    <w:rsid w:val="001F6707"/>
    <w:rsid w:val="00200150"/>
    <w:rsid w:val="002053C8"/>
    <w:rsid w:val="00211EE6"/>
    <w:rsid w:val="00213199"/>
    <w:rsid w:val="00214849"/>
    <w:rsid w:val="00220C87"/>
    <w:rsid w:val="00224C99"/>
    <w:rsid w:val="00230461"/>
    <w:rsid w:val="00233E9E"/>
    <w:rsid w:val="002342D4"/>
    <w:rsid w:val="00236293"/>
    <w:rsid w:val="00243280"/>
    <w:rsid w:val="002477DF"/>
    <w:rsid w:val="00251631"/>
    <w:rsid w:val="00255191"/>
    <w:rsid w:val="0025647F"/>
    <w:rsid w:val="00257881"/>
    <w:rsid w:val="00262677"/>
    <w:rsid w:val="00263A14"/>
    <w:rsid w:val="00267C0C"/>
    <w:rsid w:val="00270AB0"/>
    <w:rsid w:val="00271856"/>
    <w:rsid w:val="00273A9B"/>
    <w:rsid w:val="0027769D"/>
    <w:rsid w:val="002824B0"/>
    <w:rsid w:val="00282AC6"/>
    <w:rsid w:val="00285FE9"/>
    <w:rsid w:val="002869B3"/>
    <w:rsid w:val="0029349E"/>
    <w:rsid w:val="00294194"/>
    <w:rsid w:val="00294474"/>
    <w:rsid w:val="00296B0C"/>
    <w:rsid w:val="00296F94"/>
    <w:rsid w:val="002B4F4B"/>
    <w:rsid w:val="002B6F84"/>
    <w:rsid w:val="002C55E3"/>
    <w:rsid w:val="002C7745"/>
    <w:rsid w:val="002D119C"/>
    <w:rsid w:val="002D3F0D"/>
    <w:rsid w:val="002D47A7"/>
    <w:rsid w:val="002D5CB0"/>
    <w:rsid w:val="002E3C3F"/>
    <w:rsid w:val="002F0B27"/>
    <w:rsid w:val="002F1157"/>
    <w:rsid w:val="002F22EF"/>
    <w:rsid w:val="002F7206"/>
    <w:rsid w:val="003023C3"/>
    <w:rsid w:val="00303494"/>
    <w:rsid w:val="00310E21"/>
    <w:rsid w:val="00311C8B"/>
    <w:rsid w:val="00312A9B"/>
    <w:rsid w:val="00312DF1"/>
    <w:rsid w:val="003179CA"/>
    <w:rsid w:val="00321557"/>
    <w:rsid w:val="00326B06"/>
    <w:rsid w:val="00330D3C"/>
    <w:rsid w:val="00331E4D"/>
    <w:rsid w:val="00332DC1"/>
    <w:rsid w:val="00335FD5"/>
    <w:rsid w:val="00341521"/>
    <w:rsid w:val="0034619E"/>
    <w:rsid w:val="0034659B"/>
    <w:rsid w:val="00351496"/>
    <w:rsid w:val="00356ABB"/>
    <w:rsid w:val="00356E06"/>
    <w:rsid w:val="00357E17"/>
    <w:rsid w:val="003607D1"/>
    <w:rsid w:val="00362805"/>
    <w:rsid w:val="00377698"/>
    <w:rsid w:val="003806C4"/>
    <w:rsid w:val="0038661F"/>
    <w:rsid w:val="00393E45"/>
    <w:rsid w:val="003A0176"/>
    <w:rsid w:val="003A285D"/>
    <w:rsid w:val="003A2F62"/>
    <w:rsid w:val="003A3578"/>
    <w:rsid w:val="003B00A8"/>
    <w:rsid w:val="003B115A"/>
    <w:rsid w:val="003B1E18"/>
    <w:rsid w:val="003B1FA8"/>
    <w:rsid w:val="003B3C86"/>
    <w:rsid w:val="003B6395"/>
    <w:rsid w:val="003B739B"/>
    <w:rsid w:val="003C0694"/>
    <w:rsid w:val="003C07E4"/>
    <w:rsid w:val="003C1F5F"/>
    <w:rsid w:val="003C3367"/>
    <w:rsid w:val="003C344F"/>
    <w:rsid w:val="003C4373"/>
    <w:rsid w:val="003C6051"/>
    <w:rsid w:val="003C7978"/>
    <w:rsid w:val="003D115E"/>
    <w:rsid w:val="003D32C9"/>
    <w:rsid w:val="003D3C52"/>
    <w:rsid w:val="003D54DD"/>
    <w:rsid w:val="003D5BFC"/>
    <w:rsid w:val="003D603C"/>
    <w:rsid w:val="003D6552"/>
    <w:rsid w:val="003D7BD7"/>
    <w:rsid w:val="003E0295"/>
    <w:rsid w:val="003E5191"/>
    <w:rsid w:val="003F11DC"/>
    <w:rsid w:val="003F529E"/>
    <w:rsid w:val="003F5362"/>
    <w:rsid w:val="003F7BC3"/>
    <w:rsid w:val="003F7F44"/>
    <w:rsid w:val="0040000F"/>
    <w:rsid w:val="004021ED"/>
    <w:rsid w:val="00404EAA"/>
    <w:rsid w:val="00411B0F"/>
    <w:rsid w:val="0041789F"/>
    <w:rsid w:val="00417E5F"/>
    <w:rsid w:val="00423317"/>
    <w:rsid w:val="00424E22"/>
    <w:rsid w:val="004260C2"/>
    <w:rsid w:val="00431F97"/>
    <w:rsid w:val="00432E63"/>
    <w:rsid w:val="004369D2"/>
    <w:rsid w:val="00437616"/>
    <w:rsid w:val="004376E1"/>
    <w:rsid w:val="004405A8"/>
    <w:rsid w:val="00442DBA"/>
    <w:rsid w:val="0044394F"/>
    <w:rsid w:val="004527F2"/>
    <w:rsid w:val="004536F7"/>
    <w:rsid w:val="00453979"/>
    <w:rsid w:val="00454203"/>
    <w:rsid w:val="00454B57"/>
    <w:rsid w:val="00456E3E"/>
    <w:rsid w:val="004576D9"/>
    <w:rsid w:val="00460D7E"/>
    <w:rsid w:val="004616C7"/>
    <w:rsid w:val="00464BCE"/>
    <w:rsid w:val="004675D9"/>
    <w:rsid w:val="00470BC8"/>
    <w:rsid w:val="0047142C"/>
    <w:rsid w:val="00474560"/>
    <w:rsid w:val="00476219"/>
    <w:rsid w:val="004776FE"/>
    <w:rsid w:val="0049063A"/>
    <w:rsid w:val="00490937"/>
    <w:rsid w:val="00492D39"/>
    <w:rsid w:val="00494E2D"/>
    <w:rsid w:val="00496E59"/>
    <w:rsid w:val="004A0188"/>
    <w:rsid w:val="004A0D70"/>
    <w:rsid w:val="004A125D"/>
    <w:rsid w:val="004A2392"/>
    <w:rsid w:val="004B0E0A"/>
    <w:rsid w:val="004B2624"/>
    <w:rsid w:val="004B3E16"/>
    <w:rsid w:val="004B5ADB"/>
    <w:rsid w:val="004B682E"/>
    <w:rsid w:val="004B685D"/>
    <w:rsid w:val="004C0506"/>
    <w:rsid w:val="004C70C2"/>
    <w:rsid w:val="004C7805"/>
    <w:rsid w:val="004D7E5C"/>
    <w:rsid w:val="004E548F"/>
    <w:rsid w:val="004E6F13"/>
    <w:rsid w:val="004E7C6E"/>
    <w:rsid w:val="004F5782"/>
    <w:rsid w:val="00500FC3"/>
    <w:rsid w:val="00503B88"/>
    <w:rsid w:val="005060D5"/>
    <w:rsid w:val="00507717"/>
    <w:rsid w:val="005121A2"/>
    <w:rsid w:val="005128A1"/>
    <w:rsid w:val="00514B62"/>
    <w:rsid w:val="005153E5"/>
    <w:rsid w:val="005170D7"/>
    <w:rsid w:val="00521D62"/>
    <w:rsid w:val="0052264C"/>
    <w:rsid w:val="00523D88"/>
    <w:rsid w:val="005242AD"/>
    <w:rsid w:val="00531ADC"/>
    <w:rsid w:val="00542D8D"/>
    <w:rsid w:val="00545468"/>
    <w:rsid w:val="00551F6A"/>
    <w:rsid w:val="005521A6"/>
    <w:rsid w:val="00553FDE"/>
    <w:rsid w:val="00554E47"/>
    <w:rsid w:val="00555E66"/>
    <w:rsid w:val="005608B2"/>
    <w:rsid w:val="005749AB"/>
    <w:rsid w:val="00575EF8"/>
    <w:rsid w:val="005808F7"/>
    <w:rsid w:val="0058438C"/>
    <w:rsid w:val="00587A33"/>
    <w:rsid w:val="00594B59"/>
    <w:rsid w:val="00596428"/>
    <w:rsid w:val="0059747E"/>
    <w:rsid w:val="005A10DB"/>
    <w:rsid w:val="005A37B1"/>
    <w:rsid w:val="005A3D26"/>
    <w:rsid w:val="005A4226"/>
    <w:rsid w:val="005A6B4D"/>
    <w:rsid w:val="005B299B"/>
    <w:rsid w:val="005C1565"/>
    <w:rsid w:val="005C2A5A"/>
    <w:rsid w:val="005C4DD1"/>
    <w:rsid w:val="005C5C57"/>
    <w:rsid w:val="005C79D2"/>
    <w:rsid w:val="005D29E2"/>
    <w:rsid w:val="005D4B35"/>
    <w:rsid w:val="005D4CF1"/>
    <w:rsid w:val="005D50CB"/>
    <w:rsid w:val="005E4634"/>
    <w:rsid w:val="005E5A4E"/>
    <w:rsid w:val="00600499"/>
    <w:rsid w:val="00601C16"/>
    <w:rsid w:val="006044E5"/>
    <w:rsid w:val="00606D96"/>
    <w:rsid w:val="006103DE"/>
    <w:rsid w:val="00610D59"/>
    <w:rsid w:val="0061156D"/>
    <w:rsid w:val="0061194F"/>
    <w:rsid w:val="00611E3F"/>
    <w:rsid w:val="0061427A"/>
    <w:rsid w:val="00615762"/>
    <w:rsid w:val="00615F78"/>
    <w:rsid w:val="0062004B"/>
    <w:rsid w:val="00624CA7"/>
    <w:rsid w:val="0062629D"/>
    <w:rsid w:val="006272D7"/>
    <w:rsid w:val="006307C7"/>
    <w:rsid w:val="0063083F"/>
    <w:rsid w:val="00631B54"/>
    <w:rsid w:val="00635382"/>
    <w:rsid w:val="00644EB6"/>
    <w:rsid w:val="0064531D"/>
    <w:rsid w:val="00646464"/>
    <w:rsid w:val="00646B4E"/>
    <w:rsid w:val="0064774B"/>
    <w:rsid w:val="00651301"/>
    <w:rsid w:val="00653358"/>
    <w:rsid w:val="0065692A"/>
    <w:rsid w:val="006571B3"/>
    <w:rsid w:val="00664156"/>
    <w:rsid w:val="006676DA"/>
    <w:rsid w:val="006678C4"/>
    <w:rsid w:val="00671748"/>
    <w:rsid w:val="00672E79"/>
    <w:rsid w:val="0067347F"/>
    <w:rsid w:val="006748BA"/>
    <w:rsid w:val="00674F9D"/>
    <w:rsid w:val="006757F4"/>
    <w:rsid w:val="00677328"/>
    <w:rsid w:val="006845B5"/>
    <w:rsid w:val="00686A98"/>
    <w:rsid w:val="0069587E"/>
    <w:rsid w:val="00696B62"/>
    <w:rsid w:val="006A15E5"/>
    <w:rsid w:val="006A20C5"/>
    <w:rsid w:val="006A4D46"/>
    <w:rsid w:val="006B3FED"/>
    <w:rsid w:val="006C0EC5"/>
    <w:rsid w:val="006C1924"/>
    <w:rsid w:val="006C442B"/>
    <w:rsid w:val="006C5A11"/>
    <w:rsid w:val="006C5A4C"/>
    <w:rsid w:val="006D54E7"/>
    <w:rsid w:val="006D7581"/>
    <w:rsid w:val="006E0682"/>
    <w:rsid w:val="006E539D"/>
    <w:rsid w:val="006E6F68"/>
    <w:rsid w:val="006E7086"/>
    <w:rsid w:val="006F5942"/>
    <w:rsid w:val="006F6C3A"/>
    <w:rsid w:val="00705967"/>
    <w:rsid w:val="00706082"/>
    <w:rsid w:val="007075B7"/>
    <w:rsid w:val="007118D9"/>
    <w:rsid w:val="0071391F"/>
    <w:rsid w:val="0071456C"/>
    <w:rsid w:val="00720742"/>
    <w:rsid w:val="007214E4"/>
    <w:rsid w:val="00724DCB"/>
    <w:rsid w:val="00731D37"/>
    <w:rsid w:val="00746313"/>
    <w:rsid w:val="00746AC6"/>
    <w:rsid w:val="007479A0"/>
    <w:rsid w:val="00754D21"/>
    <w:rsid w:val="00755614"/>
    <w:rsid w:val="00761A6B"/>
    <w:rsid w:val="00766161"/>
    <w:rsid w:val="007678E6"/>
    <w:rsid w:val="00767B55"/>
    <w:rsid w:val="007735E1"/>
    <w:rsid w:val="007735F7"/>
    <w:rsid w:val="00780B85"/>
    <w:rsid w:val="0078630C"/>
    <w:rsid w:val="00786959"/>
    <w:rsid w:val="0078770B"/>
    <w:rsid w:val="00790B98"/>
    <w:rsid w:val="00792CEB"/>
    <w:rsid w:val="007933A3"/>
    <w:rsid w:val="00793927"/>
    <w:rsid w:val="00793C6B"/>
    <w:rsid w:val="007A48DB"/>
    <w:rsid w:val="007B154F"/>
    <w:rsid w:val="007B2151"/>
    <w:rsid w:val="007B4708"/>
    <w:rsid w:val="007B5402"/>
    <w:rsid w:val="007C004B"/>
    <w:rsid w:val="007C007A"/>
    <w:rsid w:val="007C08E2"/>
    <w:rsid w:val="007D3A20"/>
    <w:rsid w:val="007E2FBD"/>
    <w:rsid w:val="007F026E"/>
    <w:rsid w:val="007F200C"/>
    <w:rsid w:val="007F28E3"/>
    <w:rsid w:val="008057A5"/>
    <w:rsid w:val="00815750"/>
    <w:rsid w:val="00833216"/>
    <w:rsid w:val="00833FAC"/>
    <w:rsid w:val="00834176"/>
    <w:rsid w:val="00835275"/>
    <w:rsid w:val="008360AC"/>
    <w:rsid w:val="008438B8"/>
    <w:rsid w:val="00844685"/>
    <w:rsid w:val="0085076E"/>
    <w:rsid w:val="008514AC"/>
    <w:rsid w:val="00857384"/>
    <w:rsid w:val="008601EC"/>
    <w:rsid w:val="00862FB5"/>
    <w:rsid w:val="00870D5B"/>
    <w:rsid w:val="00871776"/>
    <w:rsid w:val="0087218F"/>
    <w:rsid w:val="0087272A"/>
    <w:rsid w:val="00880987"/>
    <w:rsid w:val="008815AA"/>
    <w:rsid w:val="00890F1F"/>
    <w:rsid w:val="00891A30"/>
    <w:rsid w:val="008970B4"/>
    <w:rsid w:val="0089724C"/>
    <w:rsid w:val="008A1FA8"/>
    <w:rsid w:val="008A369F"/>
    <w:rsid w:val="008A7312"/>
    <w:rsid w:val="008B0C0B"/>
    <w:rsid w:val="008B1E5E"/>
    <w:rsid w:val="008B3E9E"/>
    <w:rsid w:val="008B4453"/>
    <w:rsid w:val="008B4A75"/>
    <w:rsid w:val="008B4D82"/>
    <w:rsid w:val="008B5D3B"/>
    <w:rsid w:val="008B6720"/>
    <w:rsid w:val="008C0B29"/>
    <w:rsid w:val="008C2D36"/>
    <w:rsid w:val="008C5D7D"/>
    <w:rsid w:val="008C72F9"/>
    <w:rsid w:val="008D067F"/>
    <w:rsid w:val="008D46A7"/>
    <w:rsid w:val="008D6274"/>
    <w:rsid w:val="008D7003"/>
    <w:rsid w:val="008E3797"/>
    <w:rsid w:val="008E74B1"/>
    <w:rsid w:val="008E78B2"/>
    <w:rsid w:val="008F1120"/>
    <w:rsid w:val="008F55C7"/>
    <w:rsid w:val="00901B64"/>
    <w:rsid w:val="009047FE"/>
    <w:rsid w:val="00915ADC"/>
    <w:rsid w:val="009177DC"/>
    <w:rsid w:val="00920DD1"/>
    <w:rsid w:val="00924F57"/>
    <w:rsid w:val="00926813"/>
    <w:rsid w:val="00930141"/>
    <w:rsid w:val="009306E3"/>
    <w:rsid w:val="00931B4F"/>
    <w:rsid w:val="00935E2B"/>
    <w:rsid w:val="00936320"/>
    <w:rsid w:val="0094247A"/>
    <w:rsid w:val="009433E1"/>
    <w:rsid w:val="009442F3"/>
    <w:rsid w:val="009472A5"/>
    <w:rsid w:val="009503B5"/>
    <w:rsid w:val="0095447C"/>
    <w:rsid w:val="00957887"/>
    <w:rsid w:val="0096291D"/>
    <w:rsid w:val="00965328"/>
    <w:rsid w:val="00966701"/>
    <w:rsid w:val="00967811"/>
    <w:rsid w:val="009721C6"/>
    <w:rsid w:val="0097726C"/>
    <w:rsid w:val="009845B7"/>
    <w:rsid w:val="0098776A"/>
    <w:rsid w:val="00987E7E"/>
    <w:rsid w:val="00991047"/>
    <w:rsid w:val="009937E4"/>
    <w:rsid w:val="00994470"/>
    <w:rsid w:val="00997480"/>
    <w:rsid w:val="009A6A3D"/>
    <w:rsid w:val="009B035E"/>
    <w:rsid w:val="009B0FC1"/>
    <w:rsid w:val="009B3084"/>
    <w:rsid w:val="009B3486"/>
    <w:rsid w:val="009B3D1A"/>
    <w:rsid w:val="009B4A2C"/>
    <w:rsid w:val="009B5B32"/>
    <w:rsid w:val="009B6B59"/>
    <w:rsid w:val="009C1CC8"/>
    <w:rsid w:val="009C3C84"/>
    <w:rsid w:val="009C42A9"/>
    <w:rsid w:val="009C5A03"/>
    <w:rsid w:val="009D5153"/>
    <w:rsid w:val="009D7013"/>
    <w:rsid w:val="009E37C8"/>
    <w:rsid w:val="009E513E"/>
    <w:rsid w:val="009E5852"/>
    <w:rsid w:val="009F0964"/>
    <w:rsid w:val="009F0DA2"/>
    <w:rsid w:val="009F2B96"/>
    <w:rsid w:val="009F46C9"/>
    <w:rsid w:val="009F6E98"/>
    <w:rsid w:val="009F79E8"/>
    <w:rsid w:val="00A0009B"/>
    <w:rsid w:val="00A0247F"/>
    <w:rsid w:val="00A035C6"/>
    <w:rsid w:val="00A03C1F"/>
    <w:rsid w:val="00A03DA9"/>
    <w:rsid w:val="00A0586C"/>
    <w:rsid w:val="00A077B3"/>
    <w:rsid w:val="00A1031A"/>
    <w:rsid w:val="00A16801"/>
    <w:rsid w:val="00A16864"/>
    <w:rsid w:val="00A17DDE"/>
    <w:rsid w:val="00A2076D"/>
    <w:rsid w:val="00A2404D"/>
    <w:rsid w:val="00A27283"/>
    <w:rsid w:val="00A273B4"/>
    <w:rsid w:val="00A2782D"/>
    <w:rsid w:val="00A3613A"/>
    <w:rsid w:val="00A40AF5"/>
    <w:rsid w:val="00A4210C"/>
    <w:rsid w:val="00A44FE1"/>
    <w:rsid w:val="00A4527E"/>
    <w:rsid w:val="00A4695F"/>
    <w:rsid w:val="00A46C46"/>
    <w:rsid w:val="00A51BB6"/>
    <w:rsid w:val="00A66BA2"/>
    <w:rsid w:val="00A714A3"/>
    <w:rsid w:val="00A73229"/>
    <w:rsid w:val="00A821F0"/>
    <w:rsid w:val="00A834B1"/>
    <w:rsid w:val="00A864FB"/>
    <w:rsid w:val="00A87B8A"/>
    <w:rsid w:val="00A90D9D"/>
    <w:rsid w:val="00A93A3C"/>
    <w:rsid w:val="00A9539D"/>
    <w:rsid w:val="00AA19A0"/>
    <w:rsid w:val="00AA3698"/>
    <w:rsid w:val="00AA4DF0"/>
    <w:rsid w:val="00AA5ABA"/>
    <w:rsid w:val="00AB200B"/>
    <w:rsid w:val="00AB4E9C"/>
    <w:rsid w:val="00AB6BB9"/>
    <w:rsid w:val="00AB7FC3"/>
    <w:rsid w:val="00AC0F0F"/>
    <w:rsid w:val="00AC25BB"/>
    <w:rsid w:val="00AD07E8"/>
    <w:rsid w:val="00AD2C64"/>
    <w:rsid w:val="00AD791D"/>
    <w:rsid w:val="00AF116A"/>
    <w:rsid w:val="00AF7AF4"/>
    <w:rsid w:val="00B010D8"/>
    <w:rsid w:val="00B03501"/>
    <w:rsid w:val="00B03830"/>
    <w:rsid w:val="00B0547A"/>
    <w:rsid w:val="00B1225A"/>
    <w:rsid w:val="00B163C8"/>
    <w:rsid w:val="00B23C6C"/>
    <w:rsid w:val="00B25DA1"/>
    <w:rsid w:val="00B27E2D"/>
    <w:rsid w:val="00B31A9B"/>
    <w:rsid w:val="00B33BC1"/>
    <w:rsid w:val="00B37FA2"/>
    <w:rsid w:val="00B40316"/>
    <w:rsid w:val="00B408AB"/>
    <w:rsid w:val="00B42521"/>
    <w:rsid w:val="00B4333F"/>
    <w:rsid w:val="00B43FDC"/>
    <w:rsid w:val="00B468FA"/>
    <w:rsid w:val="00B46DB6"/>
    <w:rsid w:val="00B5095B"/>
    <w:rsid w:val="00B52BD1"/>
    <w:rsid w:val="00B53EC4"/>
    <w:rsid w:val="00B5426D"/>
    <w:rsid w:val="00B55274"/>
    <w:rsid w:val="00B563F7"/>
    <w:rsid w:val="00B56F47"/>
    <w:rsid w:val="00B62AC8"/>
    <w:rsid w:val="00B63575"/>
    <w:rsid w:val="00B658B2"/>
    <w:rsid w:val="00B8463B"/>
    <w:rsid w:val="00B87413"/>
    <w:rsid w:val="00B91057"/>
    <w:rsid w:val="00B93150"/>
    <w:rsid w:val="00B93614"/>
    <w:rsid w:val="00B93660"/>
    <w:rsid w:val="00B93A6E"/>
    <w:rsid w:val="00B944F6"/>
    <w:rsid w:val="00B947AB"/>
    <w:rsid w:val="00B96EE0"/>
    <w:rsid w:val="00BA12C7"/>
    <w:rsid w:val="00BA3152"/>
    <w:rsid w:val="00BB05CB"/>
    <w:rsid w:val="00BB285F"/>
    <w:rsid w:val="00BB7F6B"/>
    <w:rsid w:val="00BC25CC"/>
    <w:rsid w:val="00BC5E0B"/>
    <w:rsid w:val="00BC7741"/>
    <w:rsid w:val="00BD5439"/>
    <w:rsid w:val="00BD6F42"/>
    <w:rsid w:val="00BE00B2"/>
    <w:rsid w:val="00BE3399"/>
    <w:rsid w:val="00BE3E82"/>
    <w:rsid w:val="00BF4318"/>
    <w:rsid w:val="00BF4C26"/>
    <w:rsid w:val="00BF5911"/>
    <w:rsid w:val="00BF7289"/>
    <w:rsid w:val="00C01BBD"/>
    <w:rsid w:val="00C02170"/>
    <w:rsid w:val="00C13ED3"/>
    <w:rsid w:val="00C17F46"/>
    <w:rsid w:val="00C2000B"/>
    <w:rsid w:val="00C229CB"/>
    <w:rsid w:val="00C25DDB"/>
    <w:rsid w:val="00C3341B"/>
    <w:rsid w:val="00C33D7E"/>
    <w:rsid w:val="00C3613D"/>
    <w:rsid w:val="00C41067"/>
    <w:rsid w:val="00C41E6D"/>
    <w:rsid w:val="00C47E6E"/>
    <w:rsid w:val="00C615FB"/>
    <w:rsid w:val="00C63DAF"/>
    <w:rsid w:val="00C64027"/>
    <w:rsid w:val="00C66542"/>
    <w:rsid w:val="00C70C53"/>
    <w:rsid w:val="00C7639A"/>
    <w:rsid w:val="00C77818"/>
    <w:rsid w:val="00C82F98"/>
    <w:rsid w:val="00C836F5"/>
    <w:rsid w:val="00C86FFB"/>
    <w:rsid w:val="00C9270D"/>
    <w:rsid w:val="00CA0D75"/>
    <w:rsid w:val="00CA27E5"/>
    <w:rsid w:val="00CA2B52"/>
    <w:rsid w:val="00CA5AC9"/>
    <w:rsid w:val="00CA6861"/>
    <w:rsid w:val="00CA6A63"/>
    <w:rsid w:val="00CB7556"/>
    <w:rsid w:val="00CC3157"/>
    <w:rsid w:val="00CC339C"/>
    <w:rsid w:val="00CC6223"/>
    <w:rsid w:val="00CC7D38"/>
    <w:rsid w:val="00CD0FA5"/>
    <w:rsid w:val="00CD16D8"/>
    <w:rsid w:val="00CD21EE"/>
    <w:rsid w:val="00CD520E"/>
    <w:rsid w:val="00CD5FC4"/>
    <w:rsid w:val="00CD60CB"/>
    <w:rsid w:val="00CD6949"/>
    <w:rsid w:val="00CD7991"/>
    <w:rsid w:val="00CE093C"/>
    <w:rsid w:val="00CE3CCE"/>
    <w:rsid w:val="00CE3FE4"/>
    <w:rsid w:val="00CE5FD8"/>
    <w:rsid w:val="00CF0490"/>
    <w:rsid w:val="00CF1802"/>
    <w:rsid w:val="00CF4AFE"/>
    <w:rsid w:val="00D007B8"/>
    <w:rsid w:val="00D03EB0"/>
    <w:rsid w:val="00D0483E"/>
    <w:rsid w:val="00D06649"/>
    <w:rsid w:val="00D11475"/>
    <w:rsid w:val="00D21120"/>
    <w:rsid w:val="00D2382E"/>
    <w:rsid w:val="00D23FCF"/>
    <w:rsid w:val="00D2567D"/>
    <w:rsid w:val="00D37411"/>
    <w:rsid w:val="00D376EE"/>
    <w:rsid w:val="00D404B2"/>
    <w:rsid w:val="00D412E4"/>
    <w:rsid w:val="00D420DC"/>
    <w:rsid w:val="00D4344F"/>
    <w:rsid w:val="00D43568"/>
    <w:rsid w:val="00D462B3"/>
    <w:rsid w:val="00D51BF3"/>
    <w:rsid w:val="00D51D84"/>
    <w:rsid w:val="00D53979"/>
    <w:rsid w:val="00D559AE"/>
    <w:rsid w:val="00D57ACE"/>
    <w:rsid w:val="00D57DC7"/>
    <w:rsid w:val="00D64A35"/>
    <w:rsid w:val="00D64C6D"/>
    <w:rsid w:val="00D819CF"/>
    <w:rsid w:val="00D8333B"/>
    <w:rsid w:val="00D83B29"/>
    <w:rsid w:val="00D84DD0"/>
    <w:rsid w:val="00D9204C"/>
    <w:rsid w:val="00D939BC"/>
    <w:rsid w:val="00D93D02"/>
    <w:rsid w:val="00DA0928"/>
    <w:rsid w:val="00DB45BA"/>
    <w:rsid w:val="00DC0508"/>
    <w:rsid w:val="00DD5B48"/>
    <w:rsid w:val="00DD5B85"/>
    <w:rsid w:val="00DD6079"/>
    <w:rsid w:val="00DD657B"/>
    <w:rsid w:val="00DE0643"/>
    <w:rsid w:val="00DE21CA"/>
    <w:rsid w:val="00DE6907"/>
    <w:rsid w:val="00DF0752"/>
    <w:rsid w:val="00DF271F"/>
    <w:rsid w:val="00DF2964"/>
    <w:rsid w:val="00DF6EB4"/>
    <w:rsid w:val="00DF7825"/>
    <w:rsid w:val="00DF7BD2"/>
    <w:rsid w:val="00E009DF"/>
    <w:rsid w:val="00E02F75"/>
    <w:rsid w:val="00E14D24"/>
    <w:rsid w:val="00E15919"/>
    <w:rsid w:val="00E161C7"/>
    <w:rsid w:val="00E17F2A"/>
    <w:rsid w:val="00E21EED"/>
    <w:rsid w:val="00E2382A"/>
    <w:rsid w:val="00E24FB8"/>
    <w:rsid w:val="00E26E37"/>
    <w:rsid w:val="00E32D67"/>
    <w:rsid w:val="00E34921"/>
    <w:rsid w:val="00E35581"/>
    <w:rsid w:val="00E36F02"/>
    <w:rsid w:val="00E510A4"/>
    <w:rsid w:val="00E52478"/>
    <w:rsid w:val="00E52549"/>
    <w:rsid w:val="00E52C5A"/>
    <w:rsid w:val="00E53AB8"/>
    <w:rsid w:val="00E53C99"/>
    <w:rsid w:val="00E54A68"/>
    <w:rsid w:val="00E55AD0"/>
    <w:rsid w:val="00E56692"/>
    <w:rsid w:val="00E600CF"/>
    <w:rsid w:val="00E61A48"/>
    <w:rsid w:val="00E6443E"/>
    <w:rsid w:val="00E662C6"/>
    <w:rsid w:val="00E677F6"/>
    <w:rsid w:val="00E706AC"/>
    <w:rsid w:val="00E71543"/>
    <w:rsid w:val="00E77600"/>
    <w:rsid w:val="00E8083D"/>
    <w:rsid w:val="00E853CA"/>
    <w:rsid w:val="00E864AD"/>
    <w:rsid w:val="00E87325"/>
    <w:rsid w:val="00E90614"/>
    <w:rsid w:val="00E9190D"/>
    <w:rsid w:val="00E948A5"/>
    <w:rsid w:val="00E94A65"/>
    <w:rsid w:val="00E95E53"/>
    <w:rsid w:val="00E96A41"/>
    <w:rsid w:val="00E979EA"/>
    <w:rsid w:val="00EA2264"/>
    <w:rsid w:val="00EB61F8"/>
    <w:rsid w:val="00EC114A"/>
    <w:rsid w:val="00EC210B"/>
    <w:rsid w:val="00EC6354"/>
    <w:rsid w:val="00ED1782"/>
    <w:rsid w:val="00ED2BC3"/>
    <w:rsid w:val="00ED41B9"/>
    <w:rsid w:val="00ED5642"/>
    <w:rsid w:val="00ED7804"/>
    <w:rsid w:val="00EE2923"/>
    <w:rsid w:val="00EE426A"/>
    <w:rsid w:val="00EE5206"/>
    <w:rsid w:val="00EE7730"/>
    <w:rsid w:val="00EF00EE"/>
    <w:rsid w:val="00EF2124"/>
    <w:rsid w:val="00EF300E"/>
    <w:rsid w:val="00EF40D4"/>
    <w:rsid w:val="00EF5693"/>
    <w:rsid w:val="00EF69C0"/>
    <w:rsid w:val="00F00E54"/>
    <w:rsid w:val="00F070AA"/>
    <w:rsid w:val="00F11781"/>
    <w:rsid w:val="00F14E27"/>
    <w:rsid w:val="00F15C39"/>
    <w:rsid w:val="00F170A1"/>
    <w:rsid w:val="00F25D3A"/>
    <w:rsid w:val="00F30947"/>
    <w:rsid w:val="00F309D2"/>
    <w:rsid w:val="00F3121B"/>
    <w:rsid w:val="00F37078"/>
    <w:rsid w:val="00F43BE1"/>
    <w:rsid w:val="00F44DDA"/>
    <w:rsid w:val="00F55EE4"/>
    <w:rsid w:val="00F62372"/>
    <w:rsid w:val="00F63CB7"/>
    <w:rsid w:val="00F64FCB"/>
    <w:rsid w:val="00F659C6"/>
    <w:rsid w:val="00F675B1"/>
    <w:rsid w:val="00F70FBA"/>
    <w:rsid w:val="00F76F8E"/>
    <w:rsid w:val="00F81F21"/>
    <w:rsid w:val="00F83192"/>
    <w:rsid w:val="00F835E1"/>
    <w:rsid w:val="00F83A21"/>
    <w:rsid w:val="00F85F1B"/>
    <w:rsid w:val="00F86D6F"/>
    <w:rsid w:val="00F919F3"/>
    <w:rsid w:val="00F95C5A"/>
    <w:rsid w:val="00FA56BB"/>
    <w:rsid w:val="00FA7E06"/>
    <w:rsid w:val="00FB08BC"/>
    <w:rsid w:val="00FB185E"/>
    <w:rsid w:val="00FC28DE"/>
    <w:rsid w:val="00FC5316"/>
    <w:rsid w:val="00FC5D1C"/>
    <w:rsid w:val="00FD320D"/>
    <w:rsid w:val="00FD5DAA"/>
    <w:rsid w:val="00FE150F"/>
    <w:rsid w:val="00FE5577"/>
    <w:rsid w:val="00FE65B5"/>
    <w:rsid w:val="00FE7022"/>
    <w:rsid w:val="00FF1165"/>
    <w:rsid w:val="00FF2834"/>
    <w:rsid w:val="00FF7EBE"/>
    <w:rsid w:val="1182CA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C2CC73"/>
  <w15:docId w15:val="{48C428C5-530B-41B4-8DD9-B9CC8C01B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849"/>
  </w:style>
  <w:style w:type="paragraph" w:styleId="Heading1">
    <w:name w:val="heading 1"/>
    <w:basedOn w:val="Normal"/>
    <w:next w:val="Normal"/>
    <w:link w:val="Heading1Char"/>
    <w:uiPriority w:val="9"/>
    <w:qFormat/>
    <w:rsid w:val="0013348E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348E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348E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348E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348E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348E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348E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348E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348E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20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0C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13348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1334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334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348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3348E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348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348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348E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348E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348E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E66"/>
  </w:style>
  <w:style w:type="paragraph" w:styleId="Footer">
    <w:name w:val="footer"/>
    <w:basedOn w:val="Normal"/>
    <w:link w:val="FooterChar"/>
    <w:uiPriority w:val="99"/>
    <w:unhideWhenUsed/>
    <w:rsid w:val="00555E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E66"/>
  </w:style>
  <w:style w:type="paragraph" w:styleId="Caption">
    <w:name w:val="caption"/>
    <w:basedOn w:val="Normal"/>
    <w:next w:val="Normal"/>
    <w:uiPriority w:val="35"/>
    <w:unhideWhenUsed/>
    <w:qFormat/>
    <w:rsid w:val="001B3F29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x-hidden-focus">
    <w:name w:val="x-hidden-focus"/>
    <w:basedOn w:val="DefaultParagraphFont"/>
    <w:rsid w:val="00E979EA"/>
  </w:style>
  <w:style w:type="paragraph" w:styleId="NormalWeb">
    <w:name w:val="Normal (Web)"/>
    <w:basedOn w:val="Normal"/>
    <w:uiPriority w:val="99"/>
    <w:semiHidden/>
    <w:unhideWhenUsed/>
    <w:rsid w:val="00B53E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3EC4"/>
    <w:rPr>
      <w:b/>
      <w:bCs/>
    </w:rPr>
  </w:style>
  <w:style w:type="character" w:styleId="Emphasis">
    <w:name w:val="Emphasis"/>
    <w:basedOn w:val="DefaultParagraphFont"/>
    <w:uiPriority w:val="20"/>
    <w:qFormat/>
    <w:rsid w:val="0014329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1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1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10 Data Backup &amp; Restore</vt:lpstr>
    </vt:vector>
  </TitlesOfParts>
  <Company>Home</Company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10 Data Backup &amp; Restore</dc:title>
  <dc:creator>Matthew O' Meara;latremd@algonquincollege.com</dc:creator>
  <cp:lastModifiedBy>Yanzhang Wu</cp:lastModifiedBy>
  <cp:revision>88</cp:revision>
  <cp:lastPrinted>2017-09-18T15:07:00Z</cp:lastPrinted>
  <dcterms:created xsi:type="dcterms:W3CDTF">2019-03-04T17:37:00Z</dcterms:created>
  <dcterms:modified xsi:type="dcterms:W3CDTF">2022-08-08T18:07:00Z</dcterms:modified>
</cp:coreProperties>
</file>